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QW7EUAhDUS/A/W/pG1A//6qbbirBYr4yEyULy2DjUPPnqD7qXVV11fRUKw/6qr/nv+8Amm5fmlbzsMUro5T8D6pvB3hF5eAe4blIMzTqBZ5RoovSyHX/kPT3HOjLKSsrxIiHtv2jd5a4hGW05WcsYb4GL0S39TIgzzayLms8RVQuk9VeX5Oia2aJDdd6+Be0wcoDx62fmV90mX6Tt+wfGBPHdGZ46xdRLMOhTsis9QAIld3Frr2fwyy3echb/+nFlV5a7f3X9WPnyoBs/eJaIRddTuZXiUARNHOQL1TssZhQ7X3+ST/BPP1m7yCfkVd4kEbuvx8IrCRCaw6+b6CmbkPOwfeXKI1twvBgPwgUdrnZXzpg/Vawg/4p0TdvcbvYD6BFMBzo8dn77jf0915J/Lnjg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bCs/>
          <w:b/>
        </w:rPr>
        <w:t xml:space="preserve">Than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c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8:0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71b801c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71b801c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c</dc:title>
  <dc:creator/>
  <cp:keywords/>
  <dcterms:created xsi:type="dcterms:W3CDTF">2026-05-07T02:58:07Z</dcterms:created>
  <dcterms:modified xsi:type="dcterms:W3CDTF">2026-05-07T0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